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B2A6E" w14:textId="77777777" w:rsidR="00A273B2" w:rsidRDefault="00A273B2" w:rsidP="005A6976">
      <w:pPr>
        <w:pStyle w:val="TextBody"/>
        <w:jc w:val="center"/>
        <w:rPr>
          <w:szCs w:val="24"/>
        </w:rPr>
      </w:pPr>
      <w:r>
        <w:rPr>
          <w:szCs w:val="24"/>
        </w:rPr>
        <w:t>Санкт-Петербургский политехнический университет Петра Великого</w:t>
      </w:r>
    </w:p>
    <w:p w14:paraId="7FC7A2D0" w14:textId="77777777" w:rsidR="00A273B2" w:rsidRDefault="00A273B2" w:rsidP="00A273B2">
      <w:pPr>
        <w:pStyle w:val="TextBody"/>
        <w:jc w:val="center"/>
        <w:rPr>
          <w:szCs w:val="24"/>
        </w:rPr>
      </w:pPr>
      <w:r>
        <w:rPr>
          <w:szCs w:val="24"/>
        </w:rPr>
        <w:t>Высшая школа интеллектуальных систем и суперкомпьютерных технологий</w:t>
      </w:r>
    </w:p>
    <w:p w14:paraId="28BDF223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19FEE3D6" w14:textId="77777777" w:rsidR="00A273B2" w:rsidRDefault="00A273B2" w:rsidP="00A273B2">
      <w:pPr>
        <w:pStyle w:val="TextBody"/>
        <w:rPr>
          <w:szCs w:val="24"/>
        </w:rPr>
      </w:pPr>
    </w:p>
    <w:p w14:paraId="62774848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151CCD32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0CF8C53E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3EB39957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0B0E72D4" w14:textId="77777777" w:rsidR="00A273B2" w:rsidRPr="0094721B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Отчёт по лабораторной работе</w:t>
      </w:r>
      <w:r w:rsidR="001F107C">
        <w:rPr>
          <w:b/>
          <w:szCs w:val="24"/>
        </w:rPr>
        <w:t xml:space="preserve">№ </w:t>
      </w:r>
      <w:r w:rsidR="0073694F" w:rsidRPr="0094721B">
        <w:rPr>
          <w:b/>
          <w:szCs w:val="24"/>
        </w:rPr>
        <w:t>3</w:t>
      </w:r>
    </w:p>
    <w:p w14:paraId="4457E8C9" w14:textId="77777777" w:rsidR="00A273B2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Дисциплина</w:t>
      </w:r>
      <w:r>
        <w:rPr>
          <w:szCs w:val="24"/>
        </w:rPr>
        <w:t xml:space="preserve">: </w:t>
      </w:r>
      <w:r w:rsidR="007C4931">
        <w:rPr>
          <w:szCs w:val="24"/>
        </w:rPr>
        <w:t>Низкоуровневое программирование</w:t>
      </w:r>
    </w:p>
    <w:p w14:paraId="7B8A4294" w14:textId="77777777" w:rsidR="00A273B2" w:rsidRPr="006D0421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Тема</w:t>
      </w:r>
      <w:r>
        <w:rPr>
          <w:szCs w:val="24"/>
        </w:rPr>
        <w:t xml:space="preserve">: </w:t>
      </w:r>
      <w:r w:rsidR="0094721B">
        <w:rPr>
          <w:szCs w:val="24"/>
        </w:rPr>
        <w:t xml:space="preserve">Программирование </w:t>
      </w:r>
      <w:r w:rsidR="0094721B">
        <w:rPr>
          <w:szCs w:val="24"/>
          <w:lang w:val="en-US"/>
        </w:rPr>
        <w:t>RISC</w:t>
      </w:r>
      <w:r w:rsidR="0094721B" w:rsidRPr="006D0421">
        <w:rPr>
          <w:szCs w:val="24"/>
        </w:rPr>
        <w:t>-</w:t>
      </w:r>
      <w:r w:rsidR="0094721B">
        <w:rPr>
          <w:szCs w:val="24"/>
          <w:lang w:val="en-US"/>
        </w:rPr>
        <w:t>V</w:t>
      </w:r>
    </w:p>
    <w:p w14:paraId="022926A0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7FBB692A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53BE746F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4C85A0C3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3D753BE5" w14:textId="77777777" w:rsidR="00A273B2" w:rsidRDefault="00A273B2" w:rsidP="00A273B2">
      <w:pPr>
        <w:pStyle w:val="TextBody"/>
        <w:rPr>
          <w:szCs w:val="24"/>
        </w:rPr>
      </w:pPr>
    </w:p>
    <w:p w14:paraId="55879EFA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4EEAAE0B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>Выполнил студент гр.</w:t>
      </w:r>
      <w:r w:rsidR="00896050">
        <w:rPr>
          <w:szCs w:val="24"/>
        </w:rPr>
        <w:t xml:space="preserve"> 3530901/10003</w:t>
      </w:r>
      <w:r>
        <w:rPr>
          <w:szCs w:val="24"/>
        </w:rPr>
        <w:tab/>
      </w:r>
      <w:r w:rsidR="009E00F3">
        <w:rPr>
          <w:szCs w:val="24"/>
        </w:rPr>
        <w:t xml:space="preserve">Курочкин </w:t>
      </w:r>
      <w:proofErr w:type="gramStart"/>
      <w:r w:rsidR="009E00F3">
        <w:rPr>
          <w:szCs w:val="24"/>
        </w:rPr>
        <w:t>С.В</w:t>
      </w:r>
      <w:proofErr w:type="gramEnd"/>
    </w:p>
    <w:p w14:paraId="1C23B1F1" w14:textId="77777777" w:rsidR="00A273B2" w:rsidRDefault="00A273B2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ab/>
        <w:t>(подпись)</w:t>
      </w:r>
    </w:p>
    <w:p w14:paraId="206E2B24" w14:textId="77777777" w:rsidR="00A273B2" w:rsidRDefault="00A273B2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rPr>
          <w:szCs w:val="24"/>
        </w:rPr>
      </w:pPr>
    </w:p>
    <w:p w14:paraId="3D79CD95" w14:textId="77777777" w:rsidR="00481079" w:rsidRDefault="00481079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rPr>
          <w:szCs w:val="24"/>
        </w:rPr>
      </w:pPr>
    </w:p>
    <w:p w14:paraId="04D0AE3D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</w:p>
    <w:p w14:paraId="54B91D38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 xml:space="preserve">Преподаватель </w:t>
      </w:r>
      <w:r>
        <w:rPr>
          <w:szCs w:val="24"/>
        </w:rPr>
        <w:tab/>
      </w:r>
      <w:r w:rsidR="00896050">
        <w:rPr>
          <w:szCs w:val="24"/>
        </w:rPr>
        <w:t>Коренев Д. А.</w:t>
      </w:r>
      <w:r>
        <w:rPr>
          <w:szCs w:val="24"/>
          <w:u w:val="single"/>
        </w:rPr>
        <w:tab/>
      </w:r>
      <w:r>
        <w:rPr>
          <w:szCs w:val="24"/>
        </w:rPr>
        <w:tab/>
      </w:r>
      <w:r>
        <w:rPr>
          <w:szCs w:val="24"/>
        </w:rPr>
        <w:tab/>
        <w:t>(подпись)</w:t>
      </w:r>
    </w:p>
    <w:p w14:paraId="5CA2DCFC" w14:textId="77777777" w:rsidR="00CD504F" w:rsidRDefault="00CD504F" w:rsidP="00A273B2">
      <w:pPr>
        <w:pStyle w:val="TextBody"/>
        <w:ind w:left="1139"/>
        <w:jc w:val="right"/>
        <w:rPr>
          <w:szCs w:val="24"/>
        </w:rPr>
      </w:pPr>
    </w:p>
    <w:p w14:paraId="6F04A21C" w14:textId="77777777" w:rsidR="00A273B2" w:rsidRDefault="00A273B2" w:rsidP="00A273B2">
      <w:pPr>
        <w:pStyle w:val="TextBody"/>
        <w:ind w:left="1139"/>
        <w:jc w:val="right"/>
        <w:rPr>
          <w:szCs w:val="24"/>
        </w:rPr>
      </w:pPr>
      <w:r>
        <w:rPr>
          <w:szCs w:val="24"/>
        </w:rPr>
        <w:t>“</w:t>
      </w:r>
      <w:r>
        <w:rPr>
          <w:szCs w:val="24"/>
          <w:u w:val="single"/>
        </w:rPr>
        <w:tab/>
      </w:r>
      <w:r>
        <w:rPr>
          <w:szCs w:val="24"/>
        </w:rPr>
        <w:t xml:space="preserve">”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1FCC01F6" w14:textId="77777777" w:rsidR="00A273B2" w:rsidRDefault="00A273B2" w:rsidP="00A273B2">
      <w:pPr>
        <w:pStyle w:val="TextBody"/>
        <w:ind w:left="1139"/>
        <w:rPr>
          <w:szCs w:val="24"/>
        </w:rPr>
      </w:pPr>
    </w:p>
    <w:p w14:paraId="70740285" w14:textId="77777777" w:rsidR="00AE5706" w:rsidRDefault="00AE5706" w:rsidP="00A273B2">
      <w:pPr>
        <w:pStyle w:val="TextBody"/>
        <w:ind w:left="1139"/>
        <w:rPr>
          <w:szCs w:val="24"/>
        </w:rPr>
      </w:pPr>
    </w:p>
    <w:p w14:paraId="2D91A573" w14:textId="77777777" w:rsidR="00CD504F" w:rsidRDefault="00CD504F" w:rsidP="00A273B2">
      <w:pPr>
        <w:pStyle w:val="TextBody"/>
        <w:ind w:left="1139"/>
        <w:rPr>
          <w:szCs w:val="24"/>
        </w:rPr>
      </w:pPr>
    </w:p>
    <w:p w14:paraId="4784ED71" w14:textId="77777777" w:rsidR="00B31DB1" w:rsidRDefault="00A273B2" w:rsidP="00B31DB1">
      <w:pPr>
        <w:pStyle w:val="TextBody"/>
        <w:jc w:val="center"/>
        <w:rPr>
          <w:szCs w:val="24"/>
        </w:rPr>
      </w:pPr>
      <w:r>
        <w:rPr>
          <w:szCs w:val="24"/>
        </w:rPr>
        <w:t>Санкт-Петербург</w:t>
      </w:r>
    </w:p>
    <w:p w14:paraId="5195D886" w14:textId="77777777" w:rsidR="00B31DB1" w:rsidRDefault="00B31DB1" w:rsidP="00B31DB1">
      <w:pPr>
        <w:pStyle w:val="TextBody"/>
        <w:jc w:val="center"/>
        <w:rPr>
          <w:szCs w:val="24"/>
        </w:rPr>
      </w:pPr>
    </w:p>
    <w:p w14:paraId="7CA069AA" w14:textId="77777777" w:rsidR="00B31DB1" w:rsidRDefault="00B31DB1" w:rsidP="00B31DB1">
      <w:pPr>
        <w:pStyle w:val="TextBody"/>
        <w:jc w:val="center"/>
        <w:rPr>
          <w:szCs w:val="24"/>
        </w:rPr>
      </w:pPr>
    </w:p>
    <w:p w14:paraId="3102888F" w14:textId="77777777" w:rsidR="00A75D66" w:rsidRDefault="00B31DB1" w:rsidP="00B31DB1">
      <w:pPr>
        <w:pStyle w:val="TextBody"/>
        <w:rPr>
          <w:szCs w:val="24"/>
        </w:rPr>
      </w:pPr>
      <w:r>
        <w:rPr>
          <w:szCs w:val="24"/>
        </w:rPr>
        <w:lastRenderedPageBreak/>
        <w:t>Оглавление</w:t>
      </w:r>
    </w:p>
    <w:p w14:paraId="493D9BB5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  <w:lang w:val="en-US"/>
        </w:rPr>
        <w:t xml:space="preserve"> </w:t>
      </w:r>
      <w:r>
        <w:rPr>
          <w:szCs w:val="24"/>
        </w:rPr>
        <w:t>ТЗ – 3 стр</w:t>
      </w:r>
    </w:p>
    <w:p w14:paraId="5B8B4CB6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Метод решения – 3 стр</w:t>
      </w:r>
    </w:p>
    <w:p w14:paraId="0A0AD9C8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Руководство программисту – 3 стр</w:t>
      </w:r>
    </w:p>
    <w:p w14:paraId="5D518434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 xml:space="preserve">Реализация программы </w:t>
      </w:r>
      <w:proofErr w:type="gramStart"/>
      <w:r>
        <w:rPr>
          <w:szCs w:val="24"/>
        </w:rPr>
        <w:t>1 – 3</w:t>
      </w:r>
      <w:proofErr w:type="gramEnd"/>
      <w:r>
        <w:rPr>
          <w:szCs w:val="24"/>
        </w:rPr>
        <w:t xml:space="preserve"> стр</w:t>
      </w:r>
    </w:p>
    <w:p w14:paraId="1B49A1B9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 xml:space="preserve">Работа программы </w:t>
      </w:r>
      <w:proofErr w:type="gramStart"/>
      <w:r>
        <w:rPr>
          <w:szCs w:val="24"/>
        </w:rPr>
        <w:t>1 – 4</w:t>
      </w:r>
      <w:proofErr w:type="gramEnd"/>
      <w:r>
        <w:rPr>
          <w:szCs w:val="24"/>
        </w:rPr>
        <w:t xml:space="preserve"> стр</w:t>
      </w:r>
    </w:p>
    <w:p w14:paraId="72CE0015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 xml:space="preserve">Реализация программы </w:t>
      </w:r>
      <w:proofErr w:type="gramStart"/>
      <w:r>
        <w:rPr>
          <w:szCs w:val="24"/>
        </w:rPr>
        <w:t>2 – 6</w:t>
      </w:r>
      <w:proofErr w:type="gramEnd"/>
      <w:r>
        <w:rPr>
          <w:szCs w:val="24"/>
        </w:rPr>
        <w:t xml:space="preserve"> стр</w:t>
      </w:r>
    </w:p>
    <w:p w14:paraId="63E62993" w14:textId="77777777" w:rsidR="00A75D66" w:rsidRP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 xml:space="preserve">Работа программы </w:t>
      </w:r>
      <w:proofErr w:type="gramStart"/>
      <w:r>
        <w:rPr>
          <w:szCs w:val="24"/>
        </w:rPr>
        <w:t>2 – 7</w:t>
      </w:r>
      <w:proofErr w:type="gramEnd"/>
      <w:r>
        <w:rPr>
          <w:szCs w:val="24"/>
        </w:rPr>
        <w:t xml:space="preserve"> стр </w:t>
      </w:r>
    </w:p>
    <w:p w14:paraId="0FD5E7AA" w14:textId="77777777" w:rsidR="00A75D66" w:rsidRDefault="00A75D66" w:rsidP="00A75D66">
      <w:pPr>
        <w:pStyle w:val="TextBody"/>
        <w:rPr>
          <w:szCs w:val="24"/>
        </w:rPr>
      </w:pPr>
    </w:p>
    <w:p w14:paraId="1C251085" w14:textId="77777777" w:rsidR="00A75D66" w:rsidRDefault="00A75D66" w:rsidP="00A75D66">
      <w:pPr>
        <w:pStyle w:val="TextBody"/>
        <w:rPr>
          <w:szCs w:val="24"/>
        </w:rPr>
      </w:pPr>
    </w:p>
    <w:p w14:paraId="54F774CA" w14:textId="77777777" w:rsidR="00A75D66" w:rsidRDefault="00A75D66" w:rsidP="00A75D66">
      <w:pPr>
        <w:pStyle w:val="TextBody"/>
        <w:rPr>
          <w:szCs w:val="24"/>
        </w:rPr>
      </w:pPr>
    </w:p>
    <w:p w14:paraId="3448453F" w14:textId="77777777" w:rsidR="00A75D66" w:rsidRDefault="00A75D66" w:rsidP="00A75D66">
      <w:pPr>
        <w:pStyle w:val="TextBody"/>
        <w:rPr>
          <w:szCs w:val="24"/>
        </w:rPr>
      </w:pPr>
    </w:p>
    <w:p w14:paraId="53954FE3" w14:textId="77777777" w:rsidR="00A75D66" w:rsidRDefault="00A75D66" w:rsidP="00A75D66">
      <w:pPr>
        <w:pStyle w:val="TextBody"/>
        <w:rPr>
          <w:szCs w:val="24"/>
        </w:rPr>
      </w:pPr>
    </w:p>
    <w:p w14:paraId="222694AE" w14:textId="77777777" w:rsidR="00A75D66" w:rsidRDefault="00A75D66" w:rsidP="00A75D66">
      <w:pPr>
        <w:pStyle w:val="TextBody"/>
        <w:rPr>
          <w:szCs w:val="24"/>
        </w:rPr>
      </w:pPr>
    </w:p>
    <w:p w14:paraId="3D228930" w14:textId="77777777" w:rsidR="00A75D66" w:rsidRDefault="00A75D66" w:rsidP="00A75D66">
      <w:pPr>
        <w:pStyle w:val="TextBody"/>
        <w:rPr>
          <w:szCs w:val="24"/>
        </w:rPr>
      </w:pPr>
    </w:p>
    <w:p w14:paraId="70F5D631" w14:textId="77777777" w:rsidR="00A75D66" w:rsidRDefault="00A75D66" w:rsidP="00A75D66">
      <w:pPr>
        <w:pStyle w:val="TextBody"/>
        <w:rPr>
          <w:szCs w:val="24"/>
        </w:rPr>
      </w:pPr>
    </w:p>
    <w:p w14:paraId="22271B40" w14:textId="77777777" w:rsidR="00A75D66" w:rsidRDefault="00A75D66" w:rsidP="00A75D66">
      <w:pPr>
        <w:pStyle w:val="TextBody"/>
        <w:rPr>
          <w:szCs w:val="24"/>
        </w:rPr>
      </w:pPr>
    </w:p>
    <w:p w14:paraId="514D2D0E" w14:textId="77777777" w:rsidR="00A75D66" w:rsidRDefault="00A75D66" w:rsidP="00A75D66">
      <w:pPr>
        <w:pStyle w:val="TextBody"/>
        <w:rPr>
          <w:szCs w:val="24"/>
        </w:rPr>
      </w:pPr>
    </w:p>
    <w:p w14:paraId="18C664E1" w14:textId="77777777" w:rsidR="00A75D66" w:rsidRDefault="00A75D66" w:rsidP="00A75D66">
      <w:pPr>
        <w:pStyle w:val="TextBody"/>
        <w:rPr>
          <w:szCs w:val="24"/>
        </w:rPr>
      </w:pPr>
    </w:p>
    <w:p w14:paraId="0E18C9B5" w14:textId="77777777" w:rsidR="00A75D66" w:rsidRDefault="00A75D66" w:rsidP="00A75D66">
      <w:pPr>
        <w:pStyle w:val="TextBody"/>
        <w:rPr>
          <w:szCs w:val="24"/>
        </w:rPr>
      </w:pPr>
    </w:p>
    <w:p w14:paraId="67FEE08B" w14:textId="77777777" w:rsidR="00A75D66" w:rsidRDefault="00A75D66" w:rsidP="00A75D66">
      <w:pPr>
        <w:pStyle w:val="TextBody"/>
        <w:rPr>
          <w:szCs w:val="24"/>
        </w:rPr>
      </w:pPr>
    </w:p>
    <w:p w14:paraId="37F932C0" w14:textId="77777777" w:rsidR="00A75D66" w:rsidRDefault="00A75D66" w:rsidP="00A75D66">
      <w:pPr>
        <w:pStyle w:val="TextBody"/>
        <w:rPr>
          <w:szCs w:val="24"/>
        </w:rPr>
      </w:pPr>
    </w:p>
    <w:p w14:paraId="6E1CCC0F" w14:textId="77777777" w:rsidR="00A75D66" w:rsidRDefault="00A75D66" w:rsidP="00A75D66">
      <w:pPr>
        <w:pStyle w:val="TextBody"/>
        <w:rPr>
          <w:szCs w:val="24"/>
        </w:rPr>
      </w:pPr>
    </w:p>
    <w:p w14:paraId="61CD5342" w14:textId="77777777" w:rsidR="00A75D66" w:rsidRDefault="00A75D66" w:rsidP="00A75D66">
      <w:pPr>
        <w:pStyle w:val="TextBody"/>
        <w:rPr>
          <w:szCs w:val="24"/>
        </w:rPr>
      </w:pPr>
    </w:p>
    <w:p w14:paraId="1CFFF5E7" w14:textId="77777777" w:rsidR="00A75D66" w:rsidRDefault="00A75D66" w:rsidP="00A75D66">
      <w:pPr>
        <w:pStyle w:val="TextBody"/>
        <w:rPr>
          <w:szCs w:val="24"/>
        </w:rPr>
      </w:pPr>
    </w:p>
    <w:p w14:paraId="22895A1D" w14:textId="77777777" w:rsidR="00A75D66" w:rsidRDefault="00A75D66" w:rsidP="00A75D66">
      <w:pPr>
        <w:pStyle w:val="TextBody"/>
        <w:rPr>
          <w:szCs w:val="24"/>
        </w:rPr>
      </w:pPr>
    </w:p>
    <w:p w14:paraId="0A52D10C" w14:textId="77777777" w:rsidR="00A75D66" w:rsidRDefault="00A75D66" w:rsidP="00A75D66">
      <w:pPr>
        <w:pStyle w:val="TextBody"/>
        <w:rPr>
          <w:szCs w:val="24"/>
        </w:rPr>
      </w:pPr>
    </w:p>
    <w:p w14:paraId="262A69EA" w14:textId="77777777" w:rsidR="00A75D66" w:rsidRDefault="00A75D66" w:rsidP="00A75D66">
      <w:pPr>
        <w:pStyle w:val="TextBody"/>
        <w:rPr>
          <w:szCs w:val="24"/>
        </w:rPr>
      </w:pPr>
    </w:p>
    <w:p w14:paraId="442E0475" w14:textId="77777777" w:rsidR="00B31DB1" w:rsidRDefault="00B31DB1" w:rsidP="00B31DB1">
      <w:pPr>
        <w:pStyle w:val="TextBody"/>
        <w:rPr>
          <w:szCs w:val="24"/>
        </w:rPr>
      </w:pPr>
      <w:r>
        <w:rPr>
          <w:szCs w:val="24"/>
        </w:rPr>
        <w:br/>
      </w:r>
      <w:r>
        <w:rPr>
          <w:szCs w:val="24"/>
        </w:rPr>
        <w:lastRenderedPageBreak/>
        <w:t>1. Техническое задание</w:t>
      </w:r>
    </w:p>
    <w:p w14:paraId="346DDD2A" w14:textId="77777777" w:rsidR="00896050" w:rsidRPr="00896050" w:rsidRDefault="00896050" w:rsidP="00896050">
      <w:pPr>
        <w:rPr>
          <w:sz w:val="28"/>
          <w:szCs w:val="28"/>
        </w:rPr>
      </w:pPr>
      <w:r w:rsidRPr="00896050">
        <w:rPr>
          <w:sz w:val="28"/>
          <w:szCs w:val="28"/>
        </w:rPr>
        <w:t>Сделать перестановку в массиве чисел. Сначала элементы с нечетными индексами, потом с четными</w:t>
      </w:r>
    </w:p>
    <w:p w14:paraId="75CA53DE" w14:textId="77777777" w:rsidR="00896050" w:rsidRDefault="00896050" w:rsidP="00896050"/>
    <w:p w14:paraId="6E007404" w14:textId="77777777" w:rsidR="00D606FC" w:rsidRDefault="00B31DB1" w:rsidP="00D606FC">
      <w:pPr>
        <w:pStyle w:val="TextBody"/>
        <w:rPr>
          <w:szCs w:val="24"/>
        </w:rPr>
      </w:pPr>
      <w:r>
        <w:rPr>
          <w:szCs w:val="24"/>
        </w:rPr>
        <w:t>2. Метод решения</w:t>
      </w:r>
    </w:p>
    <w:p w14:paraId="226FADC6" w14:textId="77777777" w:rsidR="00896050" w:rsidRDefault="00896050" w:rsidP="00D606FC">
      <w:pPr>
        <w:pStyle w:val="TextBody"/>
        <w:rPr>
          <w:szCs w:val="24"/>
        </w:rPr>
      </w:pPr>
      <w:r>
        <w:rPr>
          <w:szCs w:val="24"/>
        </w:rPr>
        <w:t>Метод решения заключается в проходе по всем четным числам и перемещении их в конец массива</w:t>
      </w:r>
    </w:p>
    <w:p w14:paraId="316A4332" w14:textId="77777777" w:rsidR="00D606FC" w:rsidRPr="00D606FC" w:rsidRDefault="00D606FC" w:rsidP="00D606FC">
      <w:pPr>
        <w:pStyle w:val="TextBody"/>
        <w:rPr>
          <w:szCs w:val="24"/>
        </w:rPr>
      </w:pPr>
      <w:r>
        <w:rPr>
          <w:szCs w:val="24"/>
        </w:rPr>
        <w:t xml:space="preserve">3. </w:t>
      </w:r>
      <w:r>
        <w:rPr>
          <w:bCs/>
          <w:szCs w:val="24"/>
        </w:rPr>
        <w:t>Руководство программисту</w:t>
      </w:r>
    </w:p>
    <w:p w14:paraId="54A0ACD4" w14:textId="77777777" w:rsidR="00D606FC" w:rsidRDefault="00D606FC" w:rsidP="00896050">
      <w:pPr>
        <w:pStyle w:val="NormalWeb"/>
        <w:ind w:firstLine="709"/>
        <w:rPr>
          <w:sz w:val="28"/>
          <w:szCs w:val="28"/>
        </w:rPr>
      </w:pPr>
      <w:r w:rsidRPr="008B72A0">
        <w:rPr>
          <w:sz w:val="28"/>
          <w:szCs w:val="28"/>
        </w:rPr>
        <w:t>Начальные данные к программе: адрес нулевого элемента массива (и соответственно сам массив) и его длина</w:t>
      </w:r>
      <w:r w:rsidR="00896050">
        <w:rPr>
          <w:sz w:val="28"/>
          <w:szCs w:val="28"/>
        </w:rPr>
        <w:t xml:space="preserve">. Как в реализации с подпрограммой, так и без длина массива хранится в регистре </w:t>
      </w:r>
      <w:r w:rsidR="00896050">
        <w:rPr>
          <w:sz w:val="28"/>
          <w:szCs w:val="28"/>
          <w:lang w:val="en-US"/>
        </w:rPr>
        <w:t>a</w:t>
      </w:r>
      <w:r w:rsidR="00896050" w:rsidRPr="00896050">
        <w:rPr>
          <w:sz w:val="28"/>
          <w:szCs w:val="28"/>
        </w:rPr>
        <w:t xml:space="preserve">1, </w:t>
      </w:r>
      <w:r w:rsidR="00896050">
        <w:rPr>
          <w:sz w:val="28"/>
          <w:szCs w:val="28"/>
        </w:rPr>
        <w:t xml:space="preserve">а адрес в регистре </w:t>
      </w:r>
      <w:r w:rsidR="00896050">
        <w:rPr>
          <w:sz w:val="28"/>
          <w:szCs w:val="28"/>
          <w:lang w:val="en-US"/>
        </w:rPr>
        <w:t>a</w:t>
      </w:r>
      <w:r w:rsidR="00896050" w:rsidRPr="00896050">
        <w:rPr>
          <w:sz w:val="28"/>
          <w:szCs w:val="28"/>
        </w:rPr>
        <w:t>2.</w:t>
      </w:r>
    </w:p>
    <w:p w14:paraId="33132EC9" w14:textId="77777777" w:rsidR="00896050" w:rsidRPr="00896050" w:rsidRDefault="00896050" w:rsidP="00896050">
      <w:pPr>
        <w:pStyle w:val="NormalWeb"/>
        <w:ind w:firstLine="709"/>
        <w:rPr>
          <w:sz w:val="28"/>
          <w:szCs w:val="28"/>
        </w:rPr>
      </w:pPr>
    </w:p>
    <w:p w14:paraId="01F6B2D5" w14:textId="77777777" w:rsidR="004F5FD4" w:rsidRDefault="00D606FC" w:rsidP="004F5FD4">
      <w:pPr>
        <w:pStyle w:val="TextBody"/>
        <w:rPr>
          <w:szCs w:val="24"/>
        </w:rPr>
      </w:pPr>
      <w:r>
        <w:rPr>
          <w:szCs w:val="24"/>
        </w:rPr>
        <w:t>4</w:t>
      </w:r>
      <w:r w:rsidR="00B31DB1">
        <w:rPr>
          <w:szCs w:val="24"/>
        </w:rPr>
        <w:t>. Реализация программы 1</w:t>
      </w:r>
    </w:p>
    <w:p w14:paraId="703758BD" w14:textId="77777777" w:rsidR="00896050" w:rsidRDefault="00B95F85" w:rsidP="004F5FD4">
      <w:pPr>
        <w:pStyle w:val="TextBody"/>
        <w:rPr>
          <w:noProof/>
          <w:szCs w:val="24"/>
        </w:rPr>
      </w:pPr>
      <w:r>
        <w:rPr>
          <w:noProof/>
          <w:szCs w:val="24"/>
        </w:rPr>
        <w:pict w14:anchorId="283C65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415.8pt;height:394.2pt;visibility:visible">
            <v:imagedata r:id="rId8" o:title=""/>
          </v:shape>
        </w:pict>
      </w:r>
    </w:p>
    <w:p w14:paraId="16542FD2" w14:textId="77777777" w:rsidR="00A75D66" w:rsidRDefault="00A75D66" w:rsidP="004F5FD4">
      <w:pPr>
        <w:pStyle w:val="TextBody"/>
        <w:rPr>
          <w:szCs w:val="24"/>
        </w:rPr>
      </w:pPr>
    </w:p>
    <w:p w14:paraId="36BB37B9" w14:textId="77777777" w:rsidR="004F5FD4" w:rsidRDefault="004F5FD4" w:rsidP="004F5FD4">
      <w:pPr>
        <w:pStyle w:val="TextBody"/>
        <w:rPr>
          <w:bCs/>
          <w:szCs w:val="24"/>
        </w:rPr>
      </w:pPr>
      <w:r>
        <w:rPr>
          <w:szCs w:val="24"/>
        </w:rPr>
        <w:lastRenderedPageBreak/>
        <w:t xml:space="preserve">5. </w:t>
      </w:r>
      <w:r>
        <w:rPr>
          <w:bCs/>
          <w:szCs w:val="24"/>
        </w:rPr>
        <w:t>Работа программы 1</w:t>
      </w:r>
    </w:p>
    <w:p w14:paraId="47558308" w14:textId="77777777" w:rsidR="00896050" w:rsidRDefault="00896050" w:rsidP="004F5FD4">
      <w:pPr>
        <w:pStyle w:val="TextBody"/>
      </w:pPr>
      <w:r>
        <w:fldChar w:fldCharType="begin"/>
      </w:r>
      <w:r>
        <w:instrText xml:space="preserve"> INCLUDEPICTURE "https://sun9-13.userapi.com/impg/wNsE6LILNpvQLLlKcx_DAJ3NWKq1NycWSXSa0g/aor5HHd5kCg.jpg?size=1920x1080&amp;quality=96&amp;sign=9f0bb44d42168435ccc612deabcb6b8f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13.userapi.com/impg/wNsE6LILNpvQLLlKcx_DAJ3NWKq1NycWSXSa0g/aor5HHd5kCg.jpg?size=1920x1080&amp;quality=96&amp;sign=9f0bb44d42168435ccc612deabcb6b8f&amp;type=album" \* MERGEFORMATINET </w:instrText>
      </w:r>
      <w:r w:rsidR="00000000">
        <w:fldChar w:fldCharType="separate"/>
      </w:r>
      <w:r w:rsidR="00B95F85">
        <w:pict w14:anchorId="300350B6">
          <v:shape id="_x0000_i1026" type="#_x0000_t75" style="width:479.4pt;height:270pt">
            <v:imagedata r:id="rId9" r:href="rId10"/>
          </v:shape>
        </w:pict>
      </w:r>
      <w:r w:rsidR="00000000">
        <w:fldChar w:fldCharType="end"/>
      </w:r>
      <w:r>
        <w:fldChar w:fldCharType="end"/>
      </w:r>
    </w:p>
    <w:p w14:paraId="3690A70B" w14:textId="77777777" w:rsidR="00896050" w:rsidRDefault="00673D67" w:rsidP="004F5FD4">
      <w:pPr>
        <w:pStyle w:val="TextBody"/>
      </w:pPr>
      <w:r>
        <w:fldChar w:fldCharType="begin"/>
      </w:r>
      <w:r>
        <w:instrText xml:space="preserve"> INCLUDEPICTURE "https://sun9-86.userapi.com/impg/_27v5On77JaiqaW-IC4tfe-HFmYwqB3fDSD-4Q/v_nxq-IgU1c.jpg?size=1920x1080&amp;quality=96&amp;sign=f50c1cd1f7186d31be4a1c0cc25cbf2e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6.userapi.com/impg/_27v5On77JaiqaW-IC4tfe-HFmYwqB3fDSD-4Q/v_nxq-IgU1c.jpg?size=1920x1080&amp;quality=96&amp;sign=f50c1cd1f7186d31be4a1c0cc25cbf2e&amp;type=album" \* MERGEFORMATINET </w:instrText>
      </w:r>
      <w:r w:rsidR="00000000">
        <w:fldChar w:fldCharType="separate"/>
      </w:r>
      <w:r w:rsidR="00B95F85">
        <w:pict w14:anchorId="0A3C2146">
          <v:shape id="_x0000_i1027" type="#_x0000_t75" style="width:479.4pt;height:270pt">
            <v:imagedata r:id="rId11" r:href="rId12"/>
          </v:shape>
        </w:pict>
      </w:r>
      <w:r w:rsidR="00000000">
        <w:fldChar w:fldCharType="end"/>
      </w:r>
      <w:r>
        <w:fldChar w:fldCharType="end"/>
      </w:r>
    </w:p>
    <w:p w14:paraId="6665225E" w14:textId="77777777" w:rsidR="00673D67" w:rsidRDefault="00673D67" w:rsidP="004F5FD4">
      <w:pPr>
        <w:pStyle w:val="TextBody"/>
      </w:pPr>
    </w:p>
    <w:p w14:paraId="50E45407" w14:textId="77777777" w:rsidR="00673D67" w:rsidRDefault="00673D67" w:rsidP="004F5FD4">
      <w:pPr>
        <w:pStyle w:val="TextBody"/>
      </w:pPr>
    </w:p>
    <w:p w14:paraId="62786F40" w14:textId="77777777" w:rsidR="00673D67" w:rsidRDefault="00673D67" w:rsidP="004F5FD4">
      <w:pPr>
        <w:pStyle w:val="TextBody"/>
      </w:pPr>
    </w:p>
    <w:p w14:paraId="4150DADE" w14:textId="77777777" w:rsidR="00673D67" w:rsidRDefault="00673D67" w:rsidP="004F5FD4">
      <w:pPr>
        <w:pStyle w:val="TextBody"/>
      </w:pPr>
    </w:p>
    <w:p w14:paraId="55E950B6" w14:textId="77777777" w:rsidR="00673D67" w:rsidRDefault="00673D67" w:rsidP="004F5FD4">
      <w:pPr>
        <w:pStyle w:val="TextBody"/>
      </w:pPr>
    </w:p>
    <w:p w14:paraId="72CA3CB1" w14:textId="77777777" w:rsidR="00673D67" w:rsidRDefault="00673D67" w:rsidP="004F5FD4">
      <w:pPr>
        <w:pStyle w:val="TextBody"/>
      </w:pPr>
      <w:r>
        <w:lastRenderedPageBreak/>
        <w:t>Результаты работы программы</w:t>
      </w:r>
    </w:p>
    <w:p w14:paraId="538745B1" w14:textId="77777777" w:rsidR="00673D67" w:rsidRDefault="00673D67" w:rsidP="004F5FD4">
      <w:pPr>
        <w:pStyle w:val="TextBody"/>
      </w:pPr>
      <w:r>
        <w:fldChar w:fldCharType="begin"/>
      </w:r>
      <w:r>
        <w:instrText xml:space="preserve"> INCLUDEPICTURE "https://sun9-81.userapi.com/impg/4AUR7FAr-zIRvWiXNkN9F-AZW-iKEBkU2vIg8w/umakQe60UWU.jpg?size=384x509&amp;quality=96&amp;sign=114014f448248c594ec7d05482e23303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1.userapi.com/impg/4AUR7FAr-zIRvWiXNkN9F-AZW-iKEBkU2vIg8w/umakQe60UWU.jpg?size=384x509&amp;quality=96&amp;sign=114014f448248c594ec7d05482e23303&amp;type=album" \* MERGEFORMATINET </w:instrText>
      </w:r>
      <w:r w:rsidR="00000000">
        <w:fldChar w:fldCharType="separate"/>
      </w:r>
      <w:r w:rsidR="00B95F85">
        <w:pict w14:anchorId="3FD53506">
          <v:shape id="_x0000_i1028" type="#_x0000_t75" style="width:4in;height:381.6pt">
            <v:imagedata r:id="rId13" r:href="rId14"/>
          </v:shape>
        </w:pict>
      </w:r>
      <w:r w:rsidR="00000000">
        <w:fldChar w:fldCharType="end"/>
      </w:r>
      <w:r>
        <w:fldChar w:fldCharType="end"/>
      </w:r>
    </w:p>
    <w:p w14:paraId="078966A7" w14:textId="77777777" w:rsidR="00673D67" w:rsidRDefault="00673D67" w:rsidP="004F5FD4">
      <w:pPr>
        <w:pStyle w:val="TextBody"/>
        <w:rPr>
          <w:bCs/>
          <w:szCs w:val="24"/>
        </w:rPr>
      </w:pPr>
      <w:r>
        <w:fldChar w:fldCharType="begin"/>
      </w:r>
      <w:r>
        <w:instrText xml:space="preserve"> INCLUDEPICTURE "https://sun9-82.userapi.com/impg/UlPfHEPQUIXaaRGQS2DZr3Aumt9_2Gd5O0fsYw/a6d_Q7ErYO0.jpg?size=359x361&amp;quality=96&amp;sign=a3de680fe2b6c424e6240f59c6e64d6c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2.userapi.com/impg/UlPfHEPQUIXaaRGQS2DZr3Aumt9_2Gd5O0fsYw/a6d_Q7ErYO0.jpg?size=359x361&amp;quality=96&amp;sign=a3de680fe2b6c424e6240f59c6e64d6c&amp;type=album" \* MERGEFORMATINET </w:instrText>
      </w:r>
      <w:r w:rsidR="00000000">
        <w:fldChar w:fldCharType="separate"/>
      </w:r>
      <w:r w:rsidR="00B95F85">
        <w:pict w14:anchorId="716002AA">
          <v:shape id="_x0000_i1029" type="#_x0000_t75" style="width:269.4pt;height:270.6pt">
            <v:imagedata r:id="rId15" r:href="rId16"/>
          </v:shape>
        </w:pict>
      </w:r>
      <w:r w:rsidR="00000000">
        <w:fldChar w:fldCharType="end"/>
      </w:r>
      <w:r>
        <w:fldChar w:fldCharType="end"/>
      </w:r>
    </w:p>
    <w:p w14:paraId="3D33D5DB" w14:textId="77777777" w:rsidR="00896050" w:rsidRDefault="00896050" w:rsidP="004F5FD4">
      <w:pPr>
        <w:pStyle w:val="TextBody"/>
        <w:rPr>
          <w:bCs/>
          <w:szCs w:val="24"/>
        </w:rPr>
      </w:pPr>
    </w:p>
    <w:p w14:paraId="08A00D73" w14:textId="77777777" w:rsidR="00896050" w:rsidRPr="004F5FD4" w:rsidRDefault="00896050" w:rsidP="004F5FD4">
      <w:pPr>
        <w:pStyle w:val="TextBody"/>
        <w:rPr>
          <w:szCs w:val="24"/>
        </w:rPr>
      </w:pPr>
    </w:p>
    <w:p w14:paraId="7F30B4EA" w14:textId="77777777" w:rsidR="00B31DB1" w:rsidRDefault="004F5FD4" w:rsidP="00B31DB1">
      <w:pPr>
        <w:pStyle w:val="TextBody"/>
        <w:rPr>
          <w:bCs/>
          <w:szCs w:val="24"/>
        </w:rPr>
      </w:pPr>
      <w:r>
        <w:rPr>
          <w:szCs w:val="24"/>
        </w:rPr>
        <w:t>6</w:t>
      </w:r>
      <w:r w:rsidR="00B31DB1">
        <w:rPr>
          <w:szCs w:val="24"/>
        </w:rPr>
        <w:t xml:space="preserve">. </w:t>
      </w:r>
      <w:r w:rsidR="00B31DB1">
        <w:rPr>
          <w:bCs/>
          <w:szCs w:val="24"/>
        </w:rPr>
        <w:t xml:space="preserve">Реализация </w:t>
      </w:r>
      <w:r w:rsidR="00B31DB1">
        <w:rPr>
          <w:szCs w:val="24"/>
        </w:rPr>
        <w:t xml:space="preserve">программы 2 </w:t>
      </w:r>
      <w:r w:rsidR="00B31DB1">
        <w:rPr>
          <w:bCs/>
          <w:szCs w:val="24"/>
        </w:rPr>
        <w:t>с подпрограммой</w:t>
      </w:r>
    </w:p>
    <w:p w14:paraId="0A99616F" w14:textId="2C1D450D" w:rsidR="00896050" w:rsidRDefault="00B95F85" w:rsidP="00B31DB1">
      <w:pPr>
        <w:pStyle w:val="TextBody"/>
        <w:rPr>
          <w:noProof/>
          <w:szCs w:val="24"/>
        </w:rPr>
      </w:pPr>
      <w:r w:rsidRPr="00B95F85">
        <w:rPr>
          <w:noProof/>
          <w:szCs w:val="24"/>
        </w:rPr>
        <w:pict w14:anchorId="36F33AA3">
          <v:shape id="_x0000_i1038" type="#_x0000_t75" style="width:411pt;height:456pt;visibility:visible;mso-wrap-style:square">
            <v:imagedata r:id="rId17" o:title=""/>
          </v:shape>
        </w:pict>
      </w:r>
    </w:p>
    <w:p w14:paraId="393B8C82" w14:textId="77777777" w:rsidR="00896050" w:rsidRPr="00B31DB1" w:rsidRDefault="00B95F85" w:rsidP="00B31DB1">
      <w:pPr>
        <w:pStyle w:val="TextBody"/>
        <w:rPr>
          <w:szCs w:val="24"/>
        </w:rPr>
      </w:pPr>
      <w:r>
        <w:rPr>
          <w:noProof/>
          <w:szCs w:val="24"/>
        </w:rPr>
        <w:lastRenderedPageBreak/>
        <w:pict w14:anchorId="10BE2466">
          <v:shape id="_x0000_i1031" type="#_x0000_t75" style="width:481.8pt;height:343.2pt;visibility:visible">
            <v:imagedata r:id="rId18" o:title=""/>
          </v:shape>
        </w:pict>
      </w:r>
    </w:p>
    <w:p w14:paraId="3C8A1F02" w14:textId="77777777" w:rsidR="00B31DB1" w:rsidRDefault="008274C6" w:rsidP="00B31DB1">
      <w:pPr>
        <w:pStyle w:val="TextBody"/>
        <w:rPr>
          <w:bCs/>
          <w:szCs w:val="24"/>
        </w:rPr>
      </w:pPr>
      <w:r>
        <w:rPr>
          <w:szCs w:val="24"/>
        </w:rPr>
        <w:t xml:space="preserve">7. </w:t>
      </w:r>
      <w:r>
        <w:rPr>
          <w:bCs/>
          <w:szCs w:val="24"/>
        </w:rPr>
        <w:t>Работа программы 2</w:t>
      </w:r>
    </w:p>
    <w:p w14:paraId="19D46A05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66.userapi.com/impg/Y--qqOpva0412H4mlv99ObE77vmj1QVkWHe94w/jlJOYhJ_Ejw.jpg?size=1920x1080&amp;quality=96&amp;sign=e4e6e1912257e2e49fd0882cec200f85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66.userapi.com/impg/Y--qqOpva0412H4mlv99ObE77vmj1QVkWHe94w/jlJOYhJ_Ejw.jpg?size=1920x1080&amp;quality=96&amp;sign=e4e6e1912257e2e49fd0882cec200f85&amp;type=album" \* MERGEFORMATINET </w:instrText>
      </w:r>
      <w:r w:rsidR="00000000">
        <w:fldChar w:fldCharType="separate"/>
      </w:r>
      <w:r w:rsidR="00B95F85">
        <w:pict w14:anchorId="69870D28">
          <v:shape id="_x0000_i1032" type="#_x0000_t75" style="width:482.4pt;height:270.6pt">
            <v:imagedata r:id="rId19" r:href="rId20"/>
          </v:shape>
        </w:pict>
      </w:r>
      <w:r w:rsidR="00000000">
        <w:fldChar w:fldCharType="end"/>
      </w:r>
      <w:r>
        <w:fldChar w:fldCharType="end"/>
      </w:r>
    </w:p>
    <w:p w14:paraId="04F3F093" w14:textId="77777777" w:rsidR="00673D67" w:rsidRDefault="00673D67" w:rsidP="00B31DB1">
      <w:pPr>
        <w:pStyle w:val="TextBody"/>
      </w:pPr>
      <w:r>
        <w:lastRenderedPageBreak/>
        <w:fldChar w:fldCharType="begin"/>
      </w:r>
      <w:r>
        <w:instrText xml:space="preserve"> INCLUDEPICTURE "https://sun9-11.userapi.com/impg/4ENi0_sOv6zFlgeH_-kexRtrg_LLpT69Wo8a4A/niMkrLVSE60.jpg?size=1920x1080&amp;quality=96&amp;sign=10be139ccd2ac29ca79b70cb447807bb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11.userapi.com/impg/4ENi0_sOv6zFlgeH_-kexRtrg_LLpT69Wo8a4A/niMkrLVSE60.jpg?size=1920x1080&amp;quality=96&amp;sign=10be139ccd2ac29ca79b70cb447807bb&amp;type=album" \* MERGEFORMATINET </w:instrText>
      </w:r>
      <w:r w:rsidR="00000000">
        <w:fldChar w:fldCharType="separate"/>
      </w:r>
      <w:r w:rsidR="00B95F85">
        <w:pict w14:anchorId="7D10A8E5">
          <v:shape id="_x0000_i1033" type="#_x0000_t75" style="width:482.4pt;height:271.2pt">
            <v:imagedata r:id="rId21" r:href="rId22"/>
          </v:shape>
        </w:pict>
      </w:r>
      <w:r w:rsidR="00000000">
        <w:fldChar w:fldCharType="end"/>
      </w:r>
      <w:r>
        <w:fldChar w:fldCharType="end"/>
      </w:r>
    </w:p>
    <w:p w14:paraId="1D60F811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85.userapi.com/impg/2G51Jtoq9AbeRpWStVn9P_iNRNFtV5iQMDvksQ/v92M3ucmSWg.jpg?size=1920x1080&amp;quality=96&amp;sign=30f98e89ae817ba66575925a50dacf61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5.userapi.com/impg/2G51Jtoq9AbeRpWStVn9P_iNRNFtV5iQMDvksQ/v92M3ucmSWg.jpg?size=1920x1080&amp;quality=96&amp;sign=30f98e89ae817ba66575925a50dacf61&amp;type=album" \* MERGEFORMATINET </w:instrText>
      </w:r>
      <w:r w:rsidR="00000000">
        <w:fldChar w:fldCharType="separate"/>
      </w:r>
      <w:r w:rsidR="00B95F85">
        <w:pict w14:anchorId="032C5294">
          <v:shape id="_x0000_i1034" type="#_x0000_t75" style="width:486.6pt;height:273.6pt">
            <v:imagedata r:id="rId23" r:href="rId24"/>
          </v:shape>
        </w:pict>
      </w:r>
      <w:r w:rsidR="00000000">
        <w:fldChar w:fldCharType="end"/>
      </w:r>
      <w:r>
        <w:fldChar w:fldCharType="end"/>
      </w:r>
    </w:p>
    <w:p w14:paraId="2C1974A6" w14:textId="77777777" w:rsidR="00673D67" w:rsidRDefault="00673D67" w:rsidP="00B31DB1">
      <w:pPr>
        <w:pStyle w:val="TextBody"/>
      </w:pPr>
    </w:p>
    <w:p w14:paraId="679CE14A" w14:textId="77777777" w:rsidR="00673D67" w:rsidRDefault="00673D67" w:rsidP="00B31DB1">
      <w:pPr>
        <w:pStyle w:val="TextBody"/>
      </w:pPr>
    </w:p>
    <w:p w14:paraId="087BBDAF" w14:textId="77777777" w:rsidR="00673D67" w:rsidRDefault="00673D67" w:rsidP="00B31DB1">
      <w:pPr>
        <w:pStyle w:val="TextBody"/>
      </w:pPr>
    </w:p>
    <w:p w14:paraId="0E28A856" w14:textId="77777777" w:rsidR="00673D67" w:rsidRDefault="00673D67" w:rsidP="00B31DB1">
      <w:pPr>
        <w:pStyle w:val="TextBody"/>
      </w:pPr>
    </w:p>
    <w:p w14:paraId="48CEA2D7" w14:textId="77777777" w:rsidR="00673D67" w:rsidRDefault="00673D67" w:rsidP="00B31DB1">
      <w:pPr>
        <w:pStyle w:val="TextBody"/>
      </w:pPr>
    </w:p>
    <w:p w14:paraId="3A49E367" w14:textId="77777777" w:rsidR="00673D67" w:rsidRDefault="00673D67" w:rsidP="00B31DB1">
      <w:pPr>
        <w:pStyle w:val="TextBody"/>
      </w:pPr>
    </w:p>
    <w:p w14:paraId="3FA5C354" w14:textId="77777777" w:rsidR="00673D67" w:rsidRDefault="00673D67" w:rsidP="00B31DB1">
      <w:pPr>
        <w:pStyle w:val="TextBody"/>
      </w:pPr>
      <w:r>
        <w:lastRenderedPageBreak/>
        <w:t>Результаты работы программы</w:t>
      </w:r>
    </w:p>
    <w:p w14:paraId="55435058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33.userapi.com/impg/NjfzRXn0HZ5CX1f-KKkH-LS6qw76GSJ3veuCdw/hu6WpbeQDjs.jpg?size=373x509&amp;quality=96&amp;sign=9241d1fee2e5974d0a1768b0e3d63c65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33.userapi.com/impg/NjfzRXn0HZ5CX1f-KKkH-LS6qw76GSJ3veuCdw/hu6WpbeQDjs.jpg?size=373x509&amp;quality=96&amp;sign=9241d1fee2e5974d0a1768b0e3d63c65&amp;type=album" \* MERGEFORMATINET </w:instrText>
      </w:r>
      <w:r w:rsidR="00000000">
        <w:fldChar w:fldCharType="separate"/>
      </w:r>
      <w:r w:rsidR="00B95F85">
        <w:pict w14:anchorId="5668B521">
          <v:shape id="_x0000_i1035" type="#_x0000_t75" style="width:279.6pt;height:381.6pt">
            <v:imagedata r:id="rId25" r:href="rId26"/>
          </v:shape>
        </w:pict>
      </w:r>
      <w:r w:rsidR="00000000">
        <w:fldChar w:fldCharType="end"/>
      </w:r>
      <w:r>
        <w:fldChar w:fldCharType="end"/>
      </w:r>
    </w:p>
    <w:p w14:paraId="126E3037" w14:textId="77777777" w:rsidR="00F91265" w:rsidRPr="00A75D66" w:rsidRDefault="00A75D66" w:rsidP="00A75D66">
      <w:pPr>
        <w:pStyle w:val="TextBody"/>
        <w:rPr>
          <w:szCs w:val="24"/>
        </w:rPr>
      </w:pPr>
      <w:r>
        <w:fldChar w:fldCharType="begin"/>
      </w:r>
      <w:r>
        <w:instrText xml:space="preserve"> INCLUDEPICTURE "https://sun9-35.userapi.com/impg/JAyflBA_r-MeVsl7EI_Tgiw276LhdU6q5z1TFg/8mNEbR1m1r8.jpg?size=370x360&amp;quality=96&amp;sign=a1ce2d16c795d55141ff2cd6f33b9ff3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35.userapi.com/impg/JAyflBA_r-MeVsl7EI_Tgiw276LhdU6q5z1TFg/8mNEbR1m1r8.jpg?size=370x360&amp;quality=96&amp;sign=a1ce2d16c795d55141ff2cd6f33b9ff3&amp;type=album" \* MERGEFORMATINET </w:instrText>
      </w:r>
      <w:r w:rsidR="00000000">
        <w:fldChar w:fldCharType="separate"/>
      </w:r>
      <w:r w:rsidR="00B95F85">
        <w:pict w14:anchorId="09F9AA21">
          <v:shape id="_x0000_i1036" type="#_x0000_t75" style="width:277.8pt;height:270pt">
            <v:imagedata r:id="rId27" r:href="rId28"/>
          </v:shape>
        </w:pict>
      </w:r>
      <w:r w:rsidR="00000000">
        <w:fldChar w:fldCharType="end"/>
      </w:r>
      <w:r>
        <w:fldChar w:fldCharType="end"/>
      </w:r>
    </w:p>
    <w:sectPr w:rsidR="00F91265" w:rsidRPr="00A75D66" w:rsidSect="00390AB7">
      <w:footerReference w:type="default" r:id="rId29"/>
      <w:type w:val="continuous"/>
      <w:pgSz w:w="11906" w:h="16838"/>
      <w:pgMar w:top="1134" w:right="1134" w:bottom="1693" w:left="1134" w:header="720" w:footer="1134" w:gutter="0"/>
      <w:cols w:space="720"/>
      <w:formProt w:val="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62C05" w14:textId="77777777" w:rsidR="00903A06" w:rsidRDefault="00903A06">
      <w:r>
        <w:separator/>
      </w:r>
    </w:p>
  </w:endnote>
  <w:endnote w:type="continuationSeparator" w:id="0">
    <w:p w14:paraId="6DC4E9AD" w14:textId="77777777" w:rsidR="00903A06" w:rsidRDefault="00903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543E8" w14:textId="77777777" w:rsidR="00F91265" w:rsidRDefault="00390AB7">
    <w:pPr>
      <w:pStyle w:val="Footer"/>
      <w:jc w:val="center"/>
    </w:pPr>
    <w:r>
      <w:fldChar w:fldCharType="begin"/>
    </w:r>
    <w:r w:rsidR="00F91265">
      <w:instrText xml:space="preserve"> PAGE </w:instrText>
    </w:r>
    <w:r>
      <w:fldChar w:fldCharType="separate"/>
    </w:r>
    <w:r w:rsidR="008274C6">
      <w:rPr>
        <w:noProof/>
      </w:rPr>
      <w:t>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0BF5D" w14:textId="77777777" w:rsidR="00903A06" w:rsidRDefault="00903A06">
      <w:r>
        <w:rPr>
          <w:kern w:val="0"/>
          <w:lang w:eastAsia="ru-RU" w:bidi="ar-SA"/>
        </w:rPr>
        <w:separator/>
      </w:r>
    </w:p>
  </w:footnote>
  <w:footnote w:type="continuationSeparator" w:id="0">
    <w:p w14:paraId="3ED2E6E4" w14:textId="77777777" w:rsidR="00903A06" w:rsidRDefault="00903A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/>
      </w:rPr>
    </w:lvl>
    <w:lvl w:ilvl="1">
      <w:start w:val="1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/>
      </w:rPr>
    </w:lvl>
    <w:lvl w:ilvl="2">
      <w:start w:val="1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/>
      </w:rPr>
    </w:lvl>
    <w:lvl w:ilvl="3">
      <w:start w:val="1"/>
      <w:numFmt w:val="bullet"/>
      <w:lvlText w:val="–"/>
      <w:lvlJc w:val="left"/>
      <w:pPr>
        <w:ind w:left="1800" w:hanging="360"/>
      </w:pPr>
      <w:rPr>
        <w:rFonts w:ascii="Times New Roman" w:eastAsia="Times New Roman" w:hAnsi="Times New Roman"/>
      </w:rPr>
    </w:lvl>
    <w:lvl w:ilvl="4">
      <w:start w:val="1"/>
      <w:numFmt w:val="bullet"/>
      <w:lvlText w:val="–"/>
      <w:lvlJc w:val="left"/>
      <w:pPr>
        <w:ind w:left="2160" w:hanging="360"/>
      </w:pPr>
      <w:rPr>
        <w:rFonts w:ascii="Times New Roman" w:eastAsia="Times New Roman" w:hAnsi="Times New Roman"/>
      </w:rPr>
    </w:lvl>
    <w:lvl w:ilvl="5">
      <w:start w:val="1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/>
      </w:rPr>
    </w:lvl>
    <w:lvl w:ilvl="6">
      <w:start w:val="1"/>
      <w:numFmt w:val="bullet"/>
      <w:lvlText w:val="–"/>
      <w:lvlJc w:val="left"/>
      <w:pPr>
        <w:ind w:left="2880" w:hanging="360"/>
      </w:pPr>
      <w:rPr>
        <w:rFonts w:ascii="Times New Roman" w:eastAsia="Times New Roman" w:hAnsi="Times New Roman"/>
      </w:rPr>
    </w:lvl>
    <w:lvl w:ilvl="7">
      <w:start w:val="1"/>
      <w:numFmt w:val="bullet"/>
      <w:lvlText w:val="–"/>
      <w:lvlJc w:val="left"/>
      <w:pPr>
        <w:ind w:left="3240" w:hanging="360"/>
      </w:pPr>
      <w:rPr>
        <w:rFonts w:ascii="Times New Roman" w:eastAsia="Times New Roman" w:hAnsi="Times New Roman"/>
      </w:rPr>
    </w:lvl>
    <w:lvl w:ilvl="8">
      <w:start w:val="1"/>
      <w:numFmt w:val="bullet"/>
      <w:lvlText w:val="–"/>
      <w:lvlJc w:val="left"/>
      <w:pPr>
        <w:ind w:left="3600" w:hanging="360"/>
      </w:pPr>
      <w:rPr>
        <w:rFonts w:ascii="Times New Roman" w:eastAsia="Times New Roman" w:hAnsi="Times New Roman"/>
      </w:rPr>
    </w:lvl>
  </w:abstractNum>
  <w:abstractNum w:abstractNumId="2" w15:restartNumberingAfterBreak="0">
    <w:nsid w:val="12754466"/>
    <w:multiLevelType w:val="hybridMultilevel"/>
    <w:tmpl w:val="C332F8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986739"/>
    <w:multiLevelType w:val="hybridMultilevel"/>
    <w:tmpl w:val="CAE8A9A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2703219">
    <w:abstractNumId w:val="0"/>
  </w:num>
  <w:num w:numId="2" w16cid:durableId="1539317736">
    <w:abstractNumId w:val="1"/>
  </w:num>
  <w:num w:numId="3" w16cid:durableId="805856229">
    <w:abstractNumId w:val="3"/>
  </w:num>
  <w:num w:numId="4" w16cid:durableId="5410146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doNotTrackMoves/>
  <w:defaultTabStop w:val="709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zYwMrKwMDMzNzRV0lEKTi0uzszPAykwrwUAJSQI5CwAAAA="/>
  </w:docVars>
  <w:rsids>
    <w:rsidRoot w:val="00840B4A"/>
    <w:rsid w:val="0000008E"/>
    <w:rsid w:val="00073851"/>
    <w:rsid w:val="00075901"/>
    <w:rsid w:val="001105AA"/>
    <w:rsid w:val="00150F74"/>
    <w:rsid w:val="001C64E6"/>
    <w:rsid w:val="001D0E20"/>
    <w:rsid w:val="001D1141"/>
    <w:rsid w:val="001F01EE"/>
    <w:rsid w:val="001F107C"/>
    <w:rsid w:val="002B232F"/>
    <w:rsid w:val="002B491B"/>
    <w:rsid w:val="002E65DE"/>
    <w:rsid w:val="00312B17"/>
    <w:rsid w:val="00387628"/>
    <w:rsid w:val="00390AB7"/>
    <w:rsid w:val="003F4440"/>
    <w:rsid w:val="00405FD1"/>
    <w:rsid w:val="00476886"/>
    <w:rsid w:val="00476947"/>
    <w:rsid w:val="00481079"/>
    <w:rsid w:val="00490CD1"/>
    <w:rsid w:val="00491504"/>
    <w:rsid w:val="004F5FD4"/>
    <w:rsid w:val="00574BBF"/>
    <w:rsid w:val="00577C87"/>
    <w:rsid w:val="0058033C"/>
    <w:rsid w:val="00592B1C"/>
    <w:rsid w:val="005956C5"/>
    <w:rsid w:val="005A5D22"/>
    <w:rsid w:val="005A6976"/>
    <w:rsid w:val="005D6A62"/>
    <w:rsid w:val="00640567"/>
    <w:rsid w:val="00673D67"/>
    <w:rsid w:val="00675401"/>
    <w:rsid w:val="006D0421"/>
    <w:rsid w:val="006D46C3"/>
    <w:rsid w:val="006D5105"/>
    <w:rsid w:val="0071033F"/>
    <w:rsid w:val="007235C3"/>
    <w:rsid w:val="0073694F"/>
    <w:rsid w:val="007372A2"/>
    <w:rsid w:val="007A3814"/>
    <w:rsid w:val="007C4931"/>
    <w:rsid w:val="007D4746"/>
    <w:rsid w:val="007F384E"/>
    <w:rsid w:val="008274C6"/>
    <w:rsid w:val="00840B4A"/>
    <w:rsid w:val="00855D79"/>
    <w:rsid w:val="00875451"/>
    <w:rsid w:val="00890658"/>
    <w:rsid w:val="00896050"/>
    <w:rsid w:val="008B72A0"/>
    <w:rsid w:val="008E1F66"/>
    <w:rsid w:val="008E57AC"/>
    <w:rsid w:val="00903A06"/>
    <w:rsid w:val="0092387B"/>
    <w:rsid w:val="0094721B"/>
    <w:rsid w:val="009544D7"/>
    <w:rsid w:val="00960406"/>
    <w:rsid w:val="009E00F3"/>
    <w:rsid w:val="00A10266"/>
    <w:rsid w:val="00A24951"/>
    <w:rsid w:val="00A273B2"/>
    <w:rsid w:val="00A44873"/>
    <w:rsid w:val="00A5106E"/>
    <w:rsid w:val="00A75D66"/>
    <w:rsid w:val="00A77744"/>
    <w:rsid w:val="00AC0FAE"/>
    <w:rsid w:val="00AE5706"/>
    <w:rsid w:val="00AE64A4"/>
    <w:rsid w:val="00AF2461"/>
    <w:rsid w:val="00B31DB1"/>
    <w:rsid w:val="00B470C3"/>
    <w:rsid w:val="00B63E3D"/>
    <w:rsid w:val="00B95F85"/>
    <w:rsid w:val="00BB097A"/>
    <w:rsid w:val="00BD054D"/>
    <w:rsid w:val="00BD6BA4"/>
    <w:rsid w:val="00C8068F"/>
    <w:rsid w:val="00C9260C"/>
    <w:rsid w:val="00CC4BFC"/>
    <w:rsid w:val="00CD504F"/>
    <w:rsid w:val="00D1160D"/>
    <w:rsid w:val="00D2151F"/>
    <w:rsid w:val="00D5295B"/>
    <w:rsid w:val="00D606FC"/>
    <w:rsid w:val="00DD00F1"/>
    <w:rsid w:val="00DD2B9A"/>
    <w:rsid w:val="00DD6534"/>
    <w:rsid w:val="00E016F0"/>
    <w:rsid w:val="00E1559E"/>
    <w:rsid w:val="00E22029"/>
    <w:rsid w:val="00E5543E"/>
    <w:rsid w:val="00E6366C"/>
    <w:rsid w:val="00EB566D"/>
    <w:rsid w:val="00EE64CD"/>
    <w:rsid w:val="00F05CBF"/>
    <w:rsid w:val="00F322E5"/>
    <w:rsid w:val="00F35FFA"/>
    <w:rsid w:val="00F50CCE"/>
    <w:rsid w:val="00F61906"/>
    <w:rsid w:val="00F91265"/>
    <w:rsid w:val="00FC71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F73964"/>
  <w15:chartTrackingRefBased/>
  <w15:docId w15:val="{DD70C7EC-F49B-41C2-BBEE-7C5AE7ED1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AB7"/>
    <w:pPr>
      <w:widowControl w:val="0"/>
      <w:suppressAutoHyphens/>
      <w:autoSpaceDN w:val="0"/>
      <w:adjustRightInd w:val="0"/>
    </w:pPr>
    <w:rPr>
      <w:rFonts w:ascii="Times New Roman" w:hAnsi="Times New Roman"/>
      <w:kern w:val="1"/>
      <w:sz w:val="24"/>
      <w:szCs w:val="24"/>
      <w:lang w:eastAsia="zh-CN" w:bidi="hi-IN"/>
    </w:rPr>
  </w:style>
  <w:style w:type="paragraph" w:styleId="Heading1">
    <w:name w:val="heading 1"/>
    <w:basedOn w:val="Title"/>
    <w:next w:val="TextBody"/>
    <w:link w:val="Heading1Char"/>
    <w:uiPriority w:val="9"/>
    <w:qFormat/>
    <w:rsid w:val="00390AB7"/>
    <w:pPr>
      <w:outlineLvl w:val="0"/>
    </w:pPr>
    <w:rPr>
      <w:kern w:val="32"/>
    </w:rPr>
  </w:style>
  <w:style w:type="paragraph" w:styleId="Heading2">
    <w:name w:val="heading 2"/>
    <w:basedOn w:val="Title"/>
    <w:next w:val="TextBody"/>
    <w:link w:val="Heading2Char"/>
    <w:uiPriority w:val="9"/>
    <w:qFormat/>
    <w:rsid w:val="00390AB7"/>
    <w:pPr>
      <w:outlineLvl w:val="1"/>
    </w:pPr>
    <w:rPr>
      <w:i/>
      <w:iCs/>
      <w:kern w:val="1"/>
      <w:sz w:val="25"/>
      <w:szCs w:val="25"/>
    </w:rPr>
  </w:style>
  <w:style w:type="paragraph" w:styleId="Heading3">
    <w:name w:val="heading 3"/>
    <w:basedOn w:val="Title"/>
    <w:next w:val="TextBody"/>
    <w:link w:val="Heading3Char"/>
    <w:uiPriority w:val="9"/>
    <w:qFormat/>
    <w:rsid w:val="00390AB7"/>
    <w:pPr>
      <w:numPr>
        <w:ilvl w:val="2"/>
      </w:numPr>
      <w:outlineLvl w:val="2"/>
    </w:pPr>
    <w:rPr>
      <w:kern w:val="1"/>
      <w:sz w:val="23"/>
      <w:szCs w:val="23"/>
    </w:rPr>
  </w:style>
  <w:style w:type="paragraph" w:styleId="Heading4">
    <w:name w:val="heading 4"/>
    <w:basedOn w:val="Title"/>
    <w:next w:val="TextBody"/>
    <w:link w:val="Heading4Char"/>
    <w:uiPriority w:val="9"/>
    <w:qFormat/>
    <w:rsid w:val="00390AB7"/>
    <w:pPr>
      <w:numPr>
        <w:ilvl w:val="3"/>
      </w:numPr>
      <w:outlineLvl w:val="3"/>
    </w:pPr>
    <w:rPr>
      <w:rFonts w:ascii="Calibri" w:hAnsi="Calibri"/>
      <w:kern w:val="1"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390AB7"/>
    <w:rPr>
      <w:rFonts w:ascii="Calibri Light" w:eastAsia="Times New Roman" w:hAnsi="Calibri Light" w:cs="Mangal"/>
      <w:b/>
      <w:bCs/>
      <w:kern w:val="32"/>
      <w:sz w:val="29"/>
      <w:szCs w:val="29"/>
      <w:lang w:val="x-none" w:eastAsia="zh-CN" w:bidi="hi-IN"/>
    </w:rPr>
  </w:style>
  <w:style w:type="character" w:customStyle="1" w:styleId="Heading2Char">
    <w:name w:val="Heading 2 Char"/>
    <w:link w:val="Heading2"/>
    <w:uiPriority w:val="9"/>
    <w:semiHidden/>
    <w:locked/>
    <w:rsid w:val="00390AB7"/>
    <w:rPr>
      <w:rFonts w:ascii="Calibri Light" w:eastAsia="Times New Roman" w:hAnsi="Calibri Light" w:cs="Mangal"/>
      <w:b/>
      <w:bCs/>
      <w:i/>
      <w:iCs/>
      <w:kern w:val="1"/>
      <w:sz w:val="25"/>
      <w:szCs w:val="25"/>
      <w:lang w:val="x-none" w:eastAsia="zh-CN" w:bidi="hi-IN"/>
    </w:rPr>
  </w:style>
  <w:style w:type="character" w:customStyle="1" w:styleId="Heading3Char">
    <w:name w:val="Heading 3 Char"/>
    <w:link w:val="Heading3"/>
    <w:uiPriority w:val="9"/>
    <w:semiHidden/>
    <w:locked/>
    <w:rsid w:val="00390AB7"/>
    <w:rPr>
      <w:rFonts w:ascii="Calibri Light" w:eastAsia="Times New Roman" w:hAnsi="Calibri Light" w:cs="Mangal"/>
      <w:b/>
      <w:bCs/>
      <w:kern w:val="1"/>
      <w:sz w:val="23"/>
      <w:szCs w:val="23"/>
      <w:lang w:val="x-none" w:eastAsia="zh-CN" w:bidi="hi-IN"/>
    </w:rPr>
  </w:style>
  <w:style w:type="character" w:customStyle="1" w:styleId="Heading4Char">
    <w:name w:val="Heading 4 Char"/>
    <w:link w:val="Heading4"/>
    <w:uiPriority w:val="9"/>
    <w:semiHidden/>
    <w:locked/>
    <w:rsid w:val="00390AB7"/>
    <w:rPr>
      <w:rFonts w:cs="Mangal"/>
      <w:b/>
      <w:bCs/>
      <w:kern w:val="1"/>
      <w:sz w:val="25"/>
      <w:szCs w:val="25"/>
      <w:lang w:val="x-none" w:eastAsia="zh-CN" w:bidi="hi-IN"/>
    </w:rPr>
  </w:style>
  <w:style w:type="character" w:customStyle="1" w:styleId="NumberingSymbols">
    <w:name w:val="Numbering Symbols"/>
    <w:uiPriority w:val="99"/>
    <w:rsid w:val="00390AB7"/>
  </w:style>
  <w:style w:type="character" w:customStyle="1" w:styleId="Bullets">
    <w:name w:val="Bullets"/>
    <w:uiPriority w:val="99"/>
    <w:rsid w:val="00390AB7"/>
    <w:rPr>
      <w:rFonts w:ascii="OpenSymbol" w:eastAsia="Times New Roman"/>
    </w:rPr>
  </w:style>
  <w:style w:type="paragraph" w:customStyle="1" w:styleId="Heading">
    <w:name w:val="Heading"/>
    <w:basedOn w:val="Normal"/>
    <w:next w:val="TextBody"/>
    <w:uiPriority w:val="99"/>
    <w:rsid w:val="00390AB7"/>
    <w:pPr>
      <w:keepNext/>
      <w:suppressAutoHyphens w:val="0"/>
      <w:autoSpaceDE w:val="0"/>
      <w:spacing w:before="240" w:after="120"/>
    </w:pPr>
    <w:rPr>
      <w:rFonts w:ascii="Arial" w:cs="Arial"/>
      <w:kern w:val="0"/>
      <w:sz w:val="28"/>
      <w:szCs w:val="28"/>
      <w:lang w:eastAsia="ru-RU" w:bidi="ar-SA"/>
    </w:rPr>
  </w:style>
  <w:style w:type="paragraph" w:customStyle="1" w:styleId="TextBody">
    <w:name w:val="Text Body"/>
    <w:basedOn w:val="Normal"/>
    <w:uiPriority w:val="99"/>
    <w:rsid w:val="00390AB7"/>
    <w:pPr>
      <w:suppressAutoHyphens w:val="0"/>
      <w:autoSpaceDE w:val="0"/>
      <w:spacing w:line="360" w:lineRule="auto"/>
      <w:jc w:val="both"/>
    </w:pPr>
    <w:rPr>
      <w:kern w:val="0"/>
      <w:sz w:val="28"/>
      <w:szCs w:val="28"/>
      <w:lang w:eastAsia="ru-RU" w:bidi="ar-SA"/>
    </w:rPr>
  </w:style>
  <w:style w:type="paragraph" w:styleId="Title">
    <w:name w:val="Title"/>
    <w:basedOn w:val="Normal"/>
    <w:next w:val="TextBody"/>
    <w:link w:val="TitleChar"/>
    <w:uiPriority w:val="10"/>
    <w:qFormat/>
    <w:rsid w:val="00390AB7"/>
    <w:pPr>
      <w:keepNext/>
      <w:suppressAutoHyphens w:val="0"/>
      <w:autoSpaceDE w:val="0"/>
      <w:spacing w:before="240" w:after="120"/>
    </w:pPr>
    <w:rPr>
      <w:rFonts w:ascii="Calibri Light" w:hAnsi="Calibri Light" w:cs="Mangal"/>
      <w:b/>
      <w:bCs/>
      <w:kern w:val="28"/>
      <w:sz w:val="29"/>
      <w:szCs w:val="29"/>
      <w:lang w:val="x-none"/>
    </w:rPr>
  </w:style>
  <w:style w:type="character" w:customStyle="1" w:styleId="TitleChar">
    <w:name w:val="Title Char"/>
    <w:link w:val="Title"/>
    <w:uiPriority w:val="10"/>
    <w:locked/>
    <w:rsid w:val="00390AB7"/>
    <w:rPr>
      <w:rFonts w:ascii="Calibri Light" w:eastAsia="Times New Roman" w:hAnsi="Calibri Light" w:cs="Mangal"/>
      <w:b/>
      <w:bCs/>
      <w:kern w:val="28"/>
      <w:sz w:val="29"/>
      <w:szCs w:val="29"/>
      <w:lang w:val="x-none" w:eastAsia="zh-CN" w:bidi="hi-IN"/>
    </w:rPr>
  </w:style>
  <w:style w:type="paragraph" w:styleId="Subtitle">
    <w:name w:val="Subtitle"/>
    <w:basedOn w:val="Heading"/>
    <w:next w:val="TextBody"/>
    <w:link w:val="SubtitleChar"/>
    <w:uiPriority w:val="11"/>
    <w:qFormat/>
    <w:rsid w:val="00390AB7"/>
    <w:pPr>
      <w:jc w:val="center"/>
    </w:pPr>
    <w:rPr>
      <w:rFonts w:ascii="Calibri Light" w:hAnsi="Calibri Light" w:cs="Mangal"/>
      <w:kern w:val="1"/>
      <w:sz w:val="21"/>
      <w:szCs w:val="21"/>
      <w:lang w:val="x-none" w:eastAsia="zh-CN" w:bidi="hi-IN"/>
    </w:rPr>
  </w:style>
  <w:style w:type="character" w:customStyle="1" w:styleId="SubtitleChar">
    <w:name w:val="Subtitle Char"/>
    <w:link w:val="Subtitle"/>
    <w:uiPriority w:val="11"/>
    <w:locked/>
    <w:rsid w:val="00390AB7"/>
    <w:rPr>
      <w:rFonts w:ascii="Calibri Light" w:eastAsia="Times New Roman" w:hAnsi="Calibri Light" w:cs="Mangal"/>
      <w:kern w:val="1"/>
      <w:sz w:val="21"/>
      <w:szCs w:val="21"/>
      <w:lang w:val="x-none" w:eastAsia="zh-CN" w:bidi="hi-IN"/>
    </w:rPr>
  </w:style>
  <w:style w:type="paragraph" w:styleId="List">
    <w:name w:val="List"/>
    <w:basedOn w:val="TextBody"/>
    <w:uiPriority w:val="99"/>
    <w:rsid w:val="00390AB7"/>
  </w:style>
  <w:style w:type="paragraph" w:styleId="Caption">
    <w:name w:val="caption"/>
    <w:basedOn w:val="Normal"/>
    <w:uiPriority w:val="99"/>
    <w:qFormat/>
    <w:rsid w:val="00390AB7"/>
    <w:pPr>
      <w:suppressLineNumbers/>
      <w:suppressAutoHyphens w:val="0"/>
      <w:autoSpaceDE w:val="0"/>
      <w:spacing w:before="120" w:after="120"/>
    </w:pPr>
    <w:rPr>
      <w:i/>
      <w:iCs/>
      <w:kern w:val="0"/>
      <w:lang w:eastAsia="ru-RU" w:bidi="ar-SA"/>
    </w:rPr>
  </w:style>
  <w:style w:type="paragraph" w:customStyle="1" w:styleId="Index">
    <w:name w:val="Index"/>
    <w:basedOn w:val="Normal"/>
    <w:uiPriority w:val="99"/>
    <w:rsid w:val="00390AB7"/>
    <w:pPr>
      <w:suppressLineNumbers/>
      <w:suppressAutoHyphens w:val="0"/>
      <w:autoSpaceDE w:val="0"/>
    </w:pPr>
    <w:rPr>
      <w:kern w:val="0"/>
      <w:lang w:eastAsia="ru-RU" w:bidi="ar-SA"/>
    </w:rPr>
  </w:style>
  <w:style w:type="paragraph" w:styleId="Footer">
    <w:name w:val="footer"/>
    <w:basedOn w:val="Normal"/>
    <w:link w:val="FooterChar"/>
    <w:uiPriority w:val="99"/>
    <w:rsid w:val="00390AB7"/>
    <w:pPr>
      <w:suppressLineNumbers/>
      <w:tabs>
        <w:tab w:val="center" w:pos="4819"/>
        <w:tab w:val="right" w:pos="9638"/>
      </w:tabs>
      <w:suppressAutoHyphens w:val="0"/>
      <w:autoSpaceDE w:val="0"/>
    </w:pPr>
    <w:rPr>
      <w:rFonts w:cs="Mangal"/>
      <w:sz w:val="21"/>
      <w:szCs w:val="21"/>
      <w:lang w:val="x-none"/>
    </w:rPr>
  </w:style>
  <w:style w:type="character" w:customStyle="1" w:styleId="FooterChar">
    <w:name w:val="Footer Char"/>
    <w:link w:val="Footer"/>
    <w:uiPriority w:val="99"/>
    <w:semiHidden/>
    <w:locked/>
    <w:rsid w:val="00390AB7"/>
    <w:rPr>
      <w:rFonts w:ascii="Times New Roman" w:hAnsi="Times New Roman" w:cs="Mangal"/>
      <w:kern w:val="1"/>
      <w:sz w:val="21"/>
      <w:szCs w:val="21"/>
      <w:lang w:val="x-none" w:eastAsia="zh-CN" w:bidi="hi-IN"/>
    </w:rPr>
  </w:style>
  <w:style w:type="paragraph" w:customStyle="1" w:styleId="cff3edeaf2eef2f7b8f2e0">
    <w:name w:val="Пcfуf3нedкeaтf2 оeeтf2чf7ёb8тf2аe0"/>
    <w:basedOn w:val="TextBody"/>
    <w:next w:val="d2e5eaf1f2eef2f7b8f2e0"/>
    <w:uiPriority w:val="99"/>
    <w:rsid w:val="00390AB7"/>
    <w:pPr>
      <w:keepNext/>
      <w:keepLines/>
      <w:spacing w:before="113" w:after="28"/>
      <w:outlineLvl w:val="0"/>
    </w:pPr>
    <w:rPr>
      <w:b/>
      <w:bCs/>
    </w:rPr>
  </w:style>
  <w:style w:type="paragraph" w:customStyle="1" w:styleId="cfeee4eff3edeaf2eef2f7b8f2e0">
    <w:name w:val="Пcfоeeдe4пefуf3нedкeaтf2 оeeтf2чf7ёb8тf2аe0"/>
    <w:basedOn w:val="TextBody"/>
    <w:next w:val="d2e5eaf1f2eef2f7b8f2e0"/>
    <w:uiPriority w:val="99"/>
    <w:rsid w:val="00390AB7"/>
    <w:pPr>
      <w:numPr>
        <w:ilvl w:val="1"/>
      </w:numPr>
      <w:outlineLvl w:val="1"/>
    </w:pPr>
  </w:style>
  <w:style w:type="paragraph" w:customStyle="1" w:styleId="d2e5eaf1f2eef2f7b8f2e0">
    <w:name w:val="Тd2еe5кeaсf1тf2 оeeтf2чf7ёb8тf2аe0"/>
    <w:basedOn w:val="TextBody"/>
    <w:uiPriority w:val="99"/>
    <w:rsid w:val="00390AB7"/>
    <w:pPr>
      <w:ind w:firstLine="680"/>
      <w:contextualSpacing/>
    </w:pPr>
  </w:style>
  <w:style w:type="paragraph" w:customStyle="1" w:styleId="ContentsHeading">
    <w:name w:val="Contents Heading"/>
    <w:basedOn w:val="Title"/>
    <w:uiPriority w:val="99"/>
    <w:rsid w:val="00390AB7"/>
    <w:pPr>
      <w:suppressLineNumbers/>
      <w:spacing w:before="0" w:after="0"/>
    </w:pPr>
    <w:rPr>
      <w:sz w:val="32"/>
      <w:szCs w:val="32"/>
    </w:rPr>
  </w:style>
  <w:style w:type="paragraph" w:customStyle="1" w:styleId="Contents1">
    <w:name w:val="Contents 1"/>
    <w:basedOn w:val="Index"/>
    <w:uiPriority w:val="99"/>
    <w:rsid w:val="00390AB7"/>
    <w:pPr>
      <w:tabs>
        <w:tab w:val="right" w:leader="dot" w:pos="9638"/>
      </w:tabs>
    </w:pPr>
  </w:style>
  <w:style w:type="paragraph" w:customStyle="1" w:styleId="Contents2">
    <w:name w:val="Contents 2"/>
    <w:basedOn w:val="Index"/>
    <w:uiPriority w:val="99"/>
    <w:rsid w:val="00390AB7"/>
    <w:pPr>
      <w:tabs>
        <w:tab w:val="right" w:leader="dot" w:pos="9638"/>
      </w:tabs>
      <w:ind w:left="28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0B4A"/>
    <w:rPr>
      <w:rFonts w:ascii="Segoe UI" w:hAnsi="Segoe UI" w:cs="Mangal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locked/>
    <w:rsid w:val="00840B4A"/>
    <w:rPr>
      <w:rFonts w:ascii="Segoe UI" w:hAnsi="Segoe UI" w:cs="Mangal"/>
      <w:kern w:val="1"/>
      <w:sz w:val="16"/>
      <w:szCs w:val="16"/>
      <w:lang w:val="x-none" w:eastAsia="zh-CN" w:bidi="hi-IN"/>
    </w:rPr>
  </w:style>
  <w:style w:type="character" w:styleId="PlaceholderText">
    <w:name w:val="Placeholder Text"/>
    <w:uiPriority w:val="99"/>
    <w:semiHidden/>
    <w:rsid w:val="007A3814"/>
    <w:rPr>
      <w:color w:val="808080"/>
    </w:rPr>
  </w:style>
  <w:style w:type="paragraph" w:styleId="NormalWeb">
    <w:name w:val="Normal (Web)"/>
    <w:basedOn w:val="Normal"/>
    <w:uiPriority w:val="99"/>
    <w:unhideWhenUsed/>
    <w:rsid w:val="0000008E"/>
    <w:pPr>
      <w:widowControl/>
      <w:suppressAutoHyphens w:val="0"/>
      <w:autoSpaceDN/>
      <w:adjustRightInd/>
      <w:spacing w:before="100" w:beforeAutospacing="1" w:after="100" w:afterAutospacing="1"/>
    </w:pPr>
    <w:rPr>
      <w:kern w:val="0"/>
      <w:lang w:eastAsia="ru-R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05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image" Target="media/image7.png"/><Relationship Id="rId26" Type="http://schemas.openxmlformats.org/officeDocument/2006/relationships/image" Target="https://sun9-33.userapi.com/impg/NjfzRXn0HZ5CX1f-KKkH-LS6qw76GSJ3veuCdw/hu6WpbeQDjs.jpg?size=373x509&amp;quality=96&amp;sign=9241d1fee2e5974d0a1768b0e3d63c65&amp;type=album" TargetMode="External"/><Relationship Id="rId3" Type="http://schemas.openxmlformats.org/officeDocument/2006/relationships/styles" Target="styles.xml"/><Relationship Id="rId21" Type="http://schemas.openxmlformats.org/officeDocument/2006/relationships/image" Target="media/image9.jpeg"/><Relationship Id="rId7" Type="http://schemas.openxmlformats.org/officeDocument/2006/relationships/endnotes" Target="endnotes.xml"/><Relationship Id="rId12" Type="http://schemas.openxmlformats.org/officeDocument/2006/relationships/image" Target="https://sun9-86.userapi.com/impg/_27v5On77JaiqaW-IC4tfe-HFmYwqB3fDSD-4Q/v_nxq-IgU1c.jpg?size=1920x1080&amp;quality=96&amp;sign=f50c1cd1f7186d31be4a1c0cc25cbf2e&amp;type=album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1.jpeg"/><Relationship Id="rId2" Type="http://schemas.openxmlformats.org/officeDocument/2006/relationships/numbering" Target="numbering.xml"/><Relationship Id="rId16" Type="http://schemas.openxmlformats.org/officeDocument/2006/relationships/image" Target="https://sun9-82.userapi.com/impg/UlPfHEPQUIXaaRGQS2DZr3Aumt9_2Gd5O0fsYw/a6d_Q7ErYO0.jpg?size=359x361&amp;quality=96&amp;sign=a3de680fe2b6c424e6240f59c6e64d6c&amp;type=album" TargetMode="External"/><Relationship Id="rId20" Type="http://schemas.openxmlformats.org/officeDocument/2006/relationships/image" Target="https://sun9-66.userapi.com/impg/Y--qqOpva0412H4mlv99ObE77vmj1QVkWHe94w/jlJOYhJ_Ejw.jpg?size=1920x1080&amp;quality=96&amp;sign=e4e6e1912257e2e49fd0882cec200f85&amp;type=album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https://sun9-85.userapi.com/impg/2G51Jtoq9AbeRpWStVn9P_iNRNFtV5iQMDvksQ/v92M3ucmSWg.jpg?size=1920x1080&amp;quality=96&amp;sign=30f98e89ae817ba66575925a50dacf61&amp;type=albu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0.jpeg"/><Relationship Id="rId28" Type="http://schemas.openxmlformats.org/officeDocument/2006/relationships/image" Target="https://sun9-35.userapi.com/impg/JAyflBA_r-MeVsl7EI_Tgiw276LhdU6q5z1TFg/8mNEbR1m1r8.jpg?size=370x360&amp;quality=96&amp;sign=a1ce2d16c795d55141ff2cd6f33b9ff3&amp;type=album" TargetMode="External"/><Relationship Id="rId10" Type="http://schemas.openxmlformats.org/officeDocument/2006/relationships/image" Target="https://sun9-13.userapi.com/impg/wNsE6LILNpvQLLlKcx_DAJ3NWKq1NycWSXSa0g/aor5HHd5kCg.jpg?size=1920x1080&amp;quality=96&amp;sign=9f0bb44d42168435ccc612deabcb6b8f&amp;type=album" TargetMode="External"/><Relationship Id="rId19" Type="http://schemas.openxmlformats.org/officeDocument/2006/relationships/image" Target="media/image8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https://sun9-81.userapi.com/impg/4AUR7FAr-zIRvWiXNkN9F-AZW-iKEBkU2vIg8w/umakQe60UWU.jpg?size=384x509&amp;quality=96&amp;sign=114014f448248c594ec7d05482e23303&amp;type=album" TargetMode="External"/><Relationship Id="rId22" Type="http://schemas.openxmlformats.org/officeDocument/2006/relationships/image" Target="https://sun9-11.userapi.com/impg/4ENi0_sOv6zFlgeH_-kexRtrg_LLpT69Wo8a4A/niMkrLVSE60.jpg?size=1920x1080&amp;quality=96&amp;sign=10be139ccd2ac29ca79b70cb447807bb&amp;type=album" TargetMode="External"/><Relationship Id="rId27" Type="http://schemas.openxmlformats.org/officeDocument/2006/relationships/image" Target="media/image12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B7E8C2-0D7E-47F3-890E-B855ADFA0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733</Words>
  <Characters>418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11</dc:creator>
  <cp:keywords/>
  <cp:lastModifiedBy>Курочкин Сергей Владимирович</cp:lastModifiedBy>
  <cp:revision>3</cp:revision>
  <dcterms:created xsi:type="dcterms:W3CDTF">2022-11-22T16:20:00Z</dcterms:created>
  <dcterms:modified xsi:type="dcterms:W3CDTF">2022-12-14T11:02:00Z</dcterms:modified>
</cp:coreProperties>
</file>